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AB63D" w14:textId="53B1B31C" w:rsidR="00DF2F45" w:rsidRDefault="00A346F7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atic Transmissions and Transaxles</w:t>
      </w:r>
      <w:r w:rsidR="00DF2F45" w:rsidRPr="00DF2F45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8</w:t>
      </w:r>
      <w:r w:rsidR="00DF2F45" w:rsidRPr="00DF2F4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DF2F45" w:rsidRPr="00DF2F45"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0A6E5014" w14:textId="13170CA9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265B3">
        <w:rPr>
          <w:rFonts w:eastAsia="Times New Roman" w:cstheme="minorHAnsi"/>
          <w:b/>
          <w:color w:val="181717"/>
          <w:sz w:val="28"/>
          <w:szCs w:val="28"/>
        </w:rPr>
        <w:t>1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454747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4265B3">
        <w:rPr>
          <w:rFonts w:eastAsia="Times New Roman" w:cstheme="minorHAnsi"/>
          <w:b/>
          <w:color w:val="181717"/>
          <w:sz w:val="28"/>
          <w:szCs w:val="28"/>
        </w:rPr>
        <w:t>Valve Body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DF2F45" w:rsidRDefault="00DF2F45" w:rsidP="00C432A3">
      <w:pPr>
        <w:spacing w:after="0"/>
        <w:ind w:right="-810"/>
        <w:rPr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654D008" w14:textId="58E56C0C" w:rsidR="0001139F" w:rsidRPr="00DF2F45" w:rsidRDefault="00DF2F45" w:rsidP="004265B3">
      <w:pPr>
        <w:spacing w:after="0"/>
        <w:ind w:left="450" w:right="-810"/>
      </w:pPr>
      <w:r w:rsidRPr="00DF2F45">
        <w:t xml:space="preserve">1. </w:t>
      </w:r>
      <w:r w:rsidR="004265B3">
        <w:t>Valve Body Service</w:t>
      </w:r>
    </w:p>
    <w:p w14:paraId="6D574F24" w14:textId="6625B004" w:rsidR="00DF2F45" w:rsidRPr="00DF2F45" w:rsidRDefault="00DF2F45" w:rsidP="00936D86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936D86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BA75E33" w14:textId="77777777" w:rsidR="004265B3" w:rsidRDefault="008F46C1" w:rsidP="004265B3">
      <w:pPr>
        <w:spacing w:after="0"/>
        <w:ind w:left="450" w:right="-810"/>
      </w:pPr>
      <w:r>
        <w:t xml:space="preserve">1. </w:t>
      </w:r>
      <w:r w:rsidR="004265B3">
        <w:t xml:space="preserve">Describe the purpose and function of the valve body. </w:t>
      </w:r>
    </w:p>
    <w:p w14:paraId="5ED5BA9E" w14:textId="3D3B2E1B" w:rsidR="004265B3" w:rsidRDefault="004265B3" w:rsidP="004265B3">
      <w:pPr>
        <w:spacing w:after="0"/>
        <w:ind w:left="450" w:right="-810"/>
      </w:pPr>
      <w:r>
        <w:t xml:space="preserve">2. Describe the parts and operations of a valve body. </w:t>
      </w:r>
    </w:p>
    <w:p w14:paraId="55695049" w14:textId="64AB997B" w:rsidR="00DF2F45" w:rsidRPr="00DF2F45" w:rsidRDefault="004265B3" w:rsidP="004265B3">
      <w:pPr>
        <w:spacing w:after="0"/>
        <w:ind w:left="450" w:right="-810"/>
      </w:pPr>
      <w:r>
        <w:t xml:space="preserve">3. Discuss valve body service and replacement procedures. </w:t>
      </w:r>
      <w:r w:rsidR="00F25410">
        <w:t>_____________________________________________________________________________________</w:t>
      </w:r>
    </w:p>
    <w:p w14:paraId="2BA5D04B" w14:textId="7E1E80F1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r w:rsidR="00077286" w:rsidRPr="00077286">
        <w:t>(All resources may be found at http://www.jameshalderman.com)</w:t>
      </w:r>
    </w:p>
    <w:p w14:paraId="6E32DD41" w14:textId="4836E8E2" w:rsidR="009E77DF" w:rsidRDefault="009E77DF" w:rsidP="009E77DF">
      <w:pPr>
        <w:spacing w:after="0"/>
        <w:ind w:left="450" w:right="-810"/>
      </w:pPr>
      <w:bookmarkStart w:id="0" w:name="_Hlk116883331"/>
      <w:r w:rsidRPr="00F81C97">
        <w:t xml:space="preserve">1. </w:t>
      </w:r>
      <w:r w:rsidR="00662A68" w:rsidRPr="00F81C97">
        <w:t>Task Sheet:</w:t>
      </w:r>
      <w:r w:rsidR="00662A68" w:rsidRPr="00F81C97">
        <w:rPr>
          <w:sz w:val="20"/>
        </w:rPr>
        <w:t xml:space="preserve"> </w:t>
      </w:r>
      <w:r w:rsidR="00650A71" w:rsidRPr="00650A71">
        <w:t>Inspect and Service Valve Body Assembly</w:t>
      </w:r>
    </w:p>
    <w:bookmarkEnd w:id="0"/>
    <w:p w14:paraId="233C5FC8" w14:textId="3380B3F1" w:rsidR="008F46C1" w:rsidRPr="00936D86" w:rsidRDefault="00425C16" w:rsidP="004637B0">
      <w:pPr>
        <w:spacing w:after="0"/>
        <w:ind w:left="450" w:right="-810"/>
      </w:pPr>
      <w:r w:rsidRPr="00936D86">
        <w:t>2</w:t>
      </w:r>
      <w:r w:rsidR="00DF2F45" w:rsidRPr="00936D86">
        <w:t xml:space="preserve">. Chapter PowerPoint </w:t>
      </w:r>
    </w:p>
    <w:p w14:paraId="1D2DB321" w14:textId="42C8BF3C" w:rsidR="008F46C1" w:rsidRPr="00936D86" w:rsidRDefault="00425C16" w:rsidP="004637B0">
      <w:pPr>
        <w:spacing w:after="0"/>
        <w:ind w:left="450" w:right="-810"/>
      </w:pPr>
      <w:r w:rsidRPr="00936D86">
        <w:t>3</w:t>
      </w:r>
      <w:r w:rsidR="00DF2F45" w:rsidRPr="00936D86">
        <w:t xml:space="preserve">. Crossword Puzzle and Word Search </w:t>
      </w:r>
    </w:p>
    <w:p w14:paraId="1EC1A666" w14:textId="557CD270" w:rsidR="00B0122F" w:rsidRPr="00936D86" w:rsidRDefault="00425C16" w:rsidP="00B0122F">
      <w:pPr>
        <w:spacing w:after="0"/>
        <w:ind w:left="450" w:right="-810"/>
        <w:rPr>
          <w:color w:val="0563C1" w:themeColor="hyperlink"/>
          <w:u w:val="single"/>
        </w:rPr>
      </w:pPr>
      <w:r w:rsidRPr="00936D86">
        <w:t>4</w:t>
      </w:r>
      <w:r w:rsidR="00DF2F45" w:rsidRPr="00936D86">
        <w:t>.</w:t>
      </w:r>
      <w:r w:rsidR="008E1076" w:rsidRPr="00936D86">
        <w:t xml:space="preserve"> Videos:</w:t>
      </w:r>
      <w:r w:rsidR="00DF2F45" w:rsidRPr="00936D86">
        <w:t xml:space="preserve"> </w:t>
      </w:r>
      <w:hyperlink r:id="rId10" w:history="1">
        <w:r w:rsidR="00457166" w:rsidRPr="00936D86">
          <w:rPr>
            <w:rStyle w:val="Hyperlink"/>
          </w:rPr>
          <w:t>(A2) Automatic Transmissions and Transaxles Videos</w:t>
        </w:r>
      </w:hyperlink>
    </w:p>
    <w:p w14:paraId="475D308C" w14:textId="5093F65A" w:rsidR="00E237D6" w:rsidRPr="00936D86" w:rsidRDefault="00425C16" w:rsidP="00E237D6">
      <w:pPr>
        <w:spacing w:after="0"/>
        <w:ind w:left="450" w:right="-810"/>
        <w:jc w:val="both"/>
      </w:pPr>
      <w:r w:rsidRPr="00936D86">
        <w:t>5</w:t>
      </w:r>
      <w:r w:rsidR="00B0122F" w:rsidRPr="00936D86">
        <w:t xml:space="preserve">. Animations: </w:t>
      </w:r>
      <w:hyperlink r:id="rId11" w:history="1">
        <w:r w:rsidR="00E237D6" w:rsidRPr="00936D86">
          <w:rPr>
            <w:rStyle w:val="Hyperlink"/>
          </w:rPr>
          <w:t>(A2) Automatic Transmissions and Transaxles Animations</w:t>
        </w:r>
      </w:hyperlink>
    </w:p>
    <w:p w14:paraId="3FB19CF6" w14:textId="203C2CE7" w:rsidR="0085332D" w:rsidRPr="00936D86" w:rsidRDefault="00DF2F45" w:rsidP="00936D86">
      <w:pPr>
        <w:spacing w:after="0"/>
        <w:ind w:left="450" w:right="-810"/>
        <w:jc w:val="both"/>
      </w:pPr>
      <w:r w:rsidRPr="00936D86">
        <w:t>_____________________________________________________________________________________</w:t>
      </w:r>
    </w:p>
    <w:p w14:paraId="0B1471B9" w14:textId="70865341" w:rsidR="008F46C1" w:rsidRPr="00936D86" w:rsidRDefault="008F46C1" w:rsidP="004637B0">
      <w:pPr>
        <w:spacing w:after="0"/>
        <w:ind w:left="450" w:right="-810"/>
      </w:pPr>
      <w:r w:rsidRPr="00936D86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936D86">
        <w:rPr>
          <w:b/>
          <w:bCs/>
          <w:u w:val="single"/>
        </w:rPr>
        <w:t>ACTIVITIES</w:t>
      </w:r>
      <w:r w:rsidR="005868EC" w:rsidRPr="00936D86">
        <w:rPr>
          <w:b/>
          <w:bCs/>
        </w:rPr>
        <w:t>:</w:t>
      </w:r>
      <w:r w:rsidR="005868EC" w:rsidRPr="00936D86">
        <w:t xml:space="preserve"> </w:t>
      </w:r>
    </w:p>
    <w:p w14:paraId="3944F58B" w14:textId="1A367792" w:rsidR="00425C16" w:rsidRDefault="00425C16" w:rsidP="001D2896">
      <w:pPr>
        <w:spacing w:after="0"/>
        <w:ind w:right="-810" w:firstLine="450"/>
      </w:pPr>
      <w:r w:rsidRPr="00936D86">
        <w:t xml:space="preserve">1. Task Sheet: </w:t>
      </w:r>
      <w:r w:rsidR="00650A71" w:rsidRPr="00936D86">
        <w:t>Inspect and Service Valve Body Assembly</w:t>
      </w:r>
    </w:p>
    <w:p w14:paraId="7FA43FBD" w14:textId="6E42E84B" w:rsidR="00936D86" w:rsidRPr="00936D86" w:rsidRDefault="00936D86" w:rsidP="001D2896">
      <w:pPr>
        <w:spacing w:after="0"/>
        <w:ind w:right="-810" w:firstLine="450"/>
      </w:pPr>
      <w:r>
        <w:t xml:space="preserve">2. </w:t>
      </w:r>
      <w:r w:rsidRPr="00936D86">
        <w:t>Crossword Puzzle and Word Search</w:t>
      </w:r>
    </w:p>
    <w:p w14:paraId="6E8407A3" w14:textId="333C0297" w:rsidR="00DF2F45" w:rsidRPr="00936D86" w:rsidRDefault="00DF2F45" w:rsidP="00936D86">
      <w:pPr>
        <w:spacing w:after="0"/>
        <w:ind w:right="-810" w:firstLine="450"/>
      </w:pPr>
      <w:r w:rsidRPr="00936D86">
        <w:t>_____________________________________________________________________________________</w:t>
      </w:r>
    </w:p>
    <w:p w14:paraId="196806A9" w14:textId="3A84BA78" w:rsidR="008F46C1" w:rsidRPr="00936D86" w:rsidRDefault="008F46C1" w:rsidP="004637B0">
      <w:pPr>
        <w:spacing w:after="0"/>
        <w:ind w:left="450" w:right="-810"/>
      </w:pPr>
      <w:r w:rsidRPr="00936D86"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936D86">
        <w:rPr>
          <w:b/>
          <w:bCs/>
          <w:u w:val="single"/>
        </w:rPr>
        <w:t>ASSIGNMENTS</w:t>
      </w:r>
      <w:r w:rsidR="005868EC" w:rsidRPr="00936D86">
        <w:rPr>
          <w:b/>
          <w:bCs/>
        </w:rPr>
        <w:t>:</w:t>
      </w:r>
      <w:r w:rsidR="005868EC" w:rsidRPr="00936D86">
        <w:t xml:space="preserve"> </w:t>
      </w:r>
    </w:p>
    <w:p w14:paraId="15885B85" w14:textId="0DED89A8" w:rsidR="008F46C1" w:rsidRPr="00936D86" w:rsidRDefault="009C69F8" w:rsidP="004637B0">
      <w:pPr>
        <w:spacing w:after="0"/>
        <w:ind w:left="450" w:right="-810"/>
      </w:pPr>
      <w:r w:rsidRPr="00936D86">
        <w:t>1. Chapter crossword and word search puzzles</w:t>
      </w:r>
      <w:r w:rsidR="00B723D2" w:rsidRPr="00936D86">
        <w:t>.</w:t>
      </w:r>
    </w:p>
    <w:p w14:paraId="48ED4D9B" w14:textId="767C3932" w:rsidR="008F46C1" w:rsidRPr="00936D86" w:rsidRDefault="009C69F8" w:rsidP="004637B0">
      <w:pPr>
        <w:spacing w:after="0"/>
        <w:ind w:left="450" w:right="-810"/>
      </w:pPr>
      <w:r w:rsidRPr="00936D86">
        <w:t xml:space="preserve">2. Complete end of chapter 10 question quiz. </w:t>
      </w:r>
    </w:p>
    <w:p w14:paraId="16AB3205" w14:textId="39B777E2" w:rsidR="008A30BF" w:rsidRDefault="008A30BF" w:rsidP="004637B0">
      <w:pPr>
        <w:spacing w:after="0"/>
        <w:ind w:left="450" w:right="-810"/>
      </w:pPr>
      <w:r w:rsidRPr="00936D86">
        <w:t>3. Complete multiple choice and short answer quizzes downloaded from the website.</w:t>
      </w:r>
    </w:p>
    <w:p w14:paraId="539591DD" w14:textId="1BE1746C" w:rsidR="0041575D" w:rsidRPr="0041575D" w:rsidRDefault="00DF2F45" w:rsidP="0041575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523148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17D6860E" w:rsidR="00DF2F45" w:rsidRPr="00936D86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58DC12E6" w14:textId="161882BC" w:rsidR="004637B0" w:rsidRDefault="004637B0" w:rsidP="004637B0">
      <w:pPr>
        <w:spacing w:after="0"/>
        <w:ind w:left="450" w:right="-810"/>
      </w:pPr>
    </w:p>
    <w:p w14:paraId="455C1C52" w14:textId="258CB0D6" w:rsidR="008253C6" w:rsidRDefault="008253C6" w:rsidP="004637B0">
      <w:pPr>
        <w:spacing w:after="0"/>
        <w:ind w:left="450" w:right="-810"/>
      </w:pPr>
    </w:p>
    <w:p w14:paraId="2168C554" w14:textId="4B66FB36" w:rsidR="00425C16" w:rsidRDefault="00425C16" w:rsidP="004637B0">
      <w:pPr>
        <w:spacing w:after="0"/>
        <w:ind w:left="450" w:right="-810"/>
      </w:pPr>
    </w:p>
    <w:p w14:paraId="48C01C56" w14:textId="77777777" w:rsidR="00425C16" w:rsidRDefault="00425C16" w:rsidP="004637B0">
      <w:pPr>
        <w:spacing w:after="0"/>
        <w:ind w:left="450" w:right="-810"/>
      </w:pPr>
    </w:p>
    <w:p w14:paraId="3174653A" w14:textId="77777777" w:rsidR="007C2DDB" w:rsidRDefault="007C2DDB" w:rsidP="004637B0">
      <w:pPr>
        <w:spacing w:after="0"/>
        <w:ind w:left="450" w:right="-810"/>
      </w:pPr>
    </w:p>
    <w:p w14:paraId="755378B5" w14:textId="77777777" w:rsidR="00DA1A6E" w:rsidRDefault="00DA1A6E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8F46C1">
      <w:footerReference w:type="default" r:id="rId16"/>
      <w:pgSz w:w="12240" w:h="15840"/>
      <w:pgMar w:top="450" w:right="1440" w:bottom="45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0BF40" w14:textId="77777777" w:rsidR="00A0365D" w:rsidRDefault="00A0365D" w:rsidP="00E43A7A">
      <w:pPr>
        <w:spacing w:after="0" w:line="240" w:lineRule="auto"/>
      </w:pPr>
      <w:r>
        <w:separator/>
      </w:r>
    </w:p>
  </w:endnote>
  <w:endnote w:type="continuationSeparator" w:id="0">
    <w:p w14:paraId="5011BB48" w14:textId="77777777" w:rsidR="00A0365D" w:rsidRDefault="00A0365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70A38" w14:textId="77777777" w:rsidR="00A0365D" w:rsidRDefault="00A0365D" w:rsidP="00E43A7A">
      <w:pPr>
        <w:spacing w:after="0" w:line="240" w:lineRule="auto"/>
      </w:pPr>
      <w:r>
        <w:separator/>
      </w:r>
    </w:p>
  </w:footnote>
  <w:footnote w:type="continuationSeparator" w:id="0">
    <w:p w14:paraId="61B47F12" w14:textId="77777777" w:rsidR="00A0365D" w:rsidRDefault="00A0365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952323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NTKysLQwNjS0NDRX0lEKTi0uzszPAykwNKkFAK3OKbUtAAAA"/>
  </w:docVars>
  <w:rsids>
    <w:rsidRoot w:val="00DF2F45"/>
    <w:rsid w:val="00002F88"/>
    <w:rsid w:val="0001139F"/>
    <w:rsid w:val="00016515"/>
    <w:rsid w:val="000522AD"/>
    <w:rsid w:val="00077286"/>
    <w:rsid w:val="000837EC"/>
    <w:rsid w:val="000E2805"/>
    <w:rsid w:val="000E2C6C"/>
    <w:rsid w:val="0011718F"/>
    <w:rsid w:val="00123D4E"/>
    <w:rsid w:val="00133D25"/>
    <w:rsid w:val="001A770C"/>
    <w:rsid w:val="001C7263"/>
    <w:rsid w:val="001D2896"/>
    <w:rsid w:val="001D570B"/>
    <w:rsid w:val="001F2937"/>
    <w:rsid w:val="00250C2D"/>
    <w:rsid w:val="002749C9"/>
    <w:rsid w:val="002D3DED"/>
    <w:rsid w:val="002E074F"/>
    <w:rsid w:val="0035329A"/>
    <w:rsid w:val="00355664"/>
    <w:rsid w:val="003D0578"/>
    <w:rsid w:val="003E48F6"/>
    <w:rsid w:val="0040292E"/>
    <w:rsid w:val="00403485"/>
    <w:rsid w:val="0041575D"/>
    <w:rsid w:val="00425C16"/>
    <w:rsid w:val="004265B3"/>
    <w:rsid w:val="00431A46"/>
    <w:rsid w:val="00440B1B"/>
    <w:rsid w:val="00454747"/>
    <w:rsid w:val="00457166"/>
    <w:rsid w:val="004637B0"/>
    <w:rsid w:val="00464DF1"/>
    <w:rsid w:val="00473C69"/>
    <w:rsid w:val="004A17EE"/>
    <w:rsid w:val="004B09AC"/>
    <w:rsid w:val="004D0C75"/>
    <w:rsid w:val="004E657C"/>
    <w:rsid w:val="00515416"/>
    <w:rsid w:val="005274BD"/>
    <w:rsid w:val="00547AF6"/>
    <w:rsid w:val="00572E98"/>
    <w:rsid w:val="005868EC"/>
    <w:rsid w:val="00586DC1"/>
    <w:rsid w:val="005C1D89"/>
    <w:rsid w:val="005E3067"/>
    <w:rsid w:val="005F5D13"/>
    <w:rsid w:val="00623437"/>
    <w:rsid w:val="00633A7C"/>
    <w:rsid w:val="00643D46"/>
    <w:rsid w:val="00646640"/>
    <w:rsid w:val="00650A71"/>
    <w:rsid w:val="00662A68"/>
    <w:rsid w:val="006725F9"/>
    <w:rsid w:val="00692749"/>
    <w:rsid w:val="00696D9C"/>
    <w:rsid w:val="006B2340"/>
    <w:rsid w:val="006F4A0B"/>
    <w:rsid w:val="007617DF"/>
    <w:rsid w:val="00794C0D"/>
    <w:rsid w:val="007A6042"/>
    <w:rsid w:val="007C16D5"/>
    <w:rsid w:val="007C2DDB"/>
    <w:rsid w:val="007D2792"/>
    <w:rsid w:val="008253C6"/>
    <w:rsid w:val="00835827"/>
    <w:rsid w:val="0085332D"/>
    <w:rsid w:val="00877575"/>
    <w:rsid w:val="00886411"/>
    <w:rsid w:val="00892203"/>
    <w:rsid w:val="008A30BF"/>
    <w:rsid w:val="008E1076"/>
    <w:rsid w:val="008F46C1"/>
    <w:rsid w:val="00910B75"/>
    <w:rsid w:val="009268E1"/>
    <w:rsid w:val="0093175F"/>
    <w:rsid w:val="00936D86"/>
    <w:rsid w:val="00944C91"/>
    <w:rsid w:val="00963A52"/>
    <w:rsid w:val="0098657A"/>
    <w:rsid w:val="00995F3B"/>
    <w:rsid w:val="00997ECD"/>
    <w:rsid w:val="009C69F8"/>
    <w:rsid w:val="009D1304"/>
    <w:rsid w:val="009D7213"/>
    <w:rsid w:val="009E77DF"/>
    <w:rsid w:val="009F6518"/>
    <w:rsid w:val="00A012FB"/>
    <w:rsid w:val="00A0365D"/>
    <w:rsid w:val="00A26349"/>
    <w:rsid w:val="00A346F7"/>
    <w:rsid w:val="00A764B2"/>
    <w:rsid w:val="00B0122F"/>
    <w:rsid w:val="00B46E95"/>
    <w:rsid w:val="00B52BE8"/>
    <w:rsid w:val="00B723D2"/>
    <w:rsid w:val="00B76722"/>
    <w:rsid w:val="00B97438"/>
    <w:rsid w:val="00BA3D3F"/>
    <w:rsid w:val="00BB1DB0"/>
    <w:rsid w:val="00BB5F5E"/>
    <w:rsid w:val="00BE6F46"/>
    <w:rsid w:val="00C15C66"/>
    <w:rsid w:val="00C161A4"/>
    <w:rsid w:val="00C22D90"/>
    <w:rsid w:val="00C432A3"/>
    <w:rsid w:val="00C757D4"/>
    <w:rsid w:val="00C82643"/>
    <w:rsid w:val="00CD455B"/>
    <w:rsid w:val="00CE5DA8"/>
    <w:rsid w:val="00D56602"/>
    <w:rsid w:val="00D571D7"/>
    <w:rsid w:val="00D66A79"/>
    <w:rsid w:val="00D9277D"/>
    <w:rsid w:val="00DA1A6E"/>
    <w:rsid w:val="00DB2002"/>
    <w:rsid w:val="00DE3351"/>
    <w:rsid w:val="00DF2F45"/>
    <w:rsid w:val="00E108FD"/>
    <w:rsid w:val="00E202C9"/>
    <w:rsid w:val="00E237D6"/>
    <w:rsid w:val="00E26C73"/>
    <w:rsid w:val="00E43A7A"/>
    <w:rsid w:val="00E7618B"/>
    <w:rsid w:val="00E80F93"/>
    <w:rsid w:val="00E92254"/>
    <w:rsid w:val="00E9309E"/>
    <w:rsid w:val="00EA7C7E"/>
    <w:rsid w:val="00F207BC"/>
    <w:rsid w:val="00F2511E"/>
    <w:rsid w:val="00F25410"/>
    <w:rsid w:val="00F33CA8"/>
    <w:rsid w:val="00F53EC2"/>
    <w:rsid w:val="00F81C97"/>
    <w:rsid w:val="00F86F59"/>
    <w:rsid w:val="00FA5100"/>
    <w:rsid w:val="00FB4022"/>
    <w:rsid w:val="00FC06DD"/>
    <w:rsid w:val="00FC4EAD"/>
    <w:rsid w:val="00FF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11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2_anim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jameshalderman.com/a2_vid_lib_pa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9</cp:revision>
  <cp:lastPrinted>2019-12-09T14:33:00Z</cp:lastPrinted>
  <dcterms:created xsi:type="dcterms:W3CDTF">2019-12-09T16:24:00Z</dcterms:created>
  <dcterms:modified xsi:type="dcterms:W3CDTF">2023-08-09T15:24:00Z</dcterms:modified>
</cp:coreProperties>
</file>